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000001" w14:textId="77777777" w:rsidR="00F008CD" w:rsidRDefault="00F51AA5">
      <w:pPr>
        <w:pStyle w:val="Title"/>
        <w:spacing w:before="400" w:after="120" w:line="240" w:lineRule="auto"/>
        <w:rPr>
          <w:rFonts w:ascii="Open Sans Light" w:eastAsia="Open Sans Light" w:hAnsi="Open Sans Light" w:cs="Open Sans Light"/>
          <w:sz w:val="72"/>
          <w:szCs w:val="72"/>
        </w:rPr>
      </w:pPr>
      <w:bookmarkStart w:id="0" w:name="_n8a6s96m0oy" w:colFirst="0" w:colLast="0"/>
      <w:bookmarkEnd w:id="0"/>
      <w:r>
        <w:rPr>
          <w:rFonts w:ascii="Open Sans Light" w:eastAsia="Open Sans Light" w:hAnsi="Open Sans Light" w:cs="Open Sans Light"/>
          <w:sz w:val="72"/>
          <w:szCs w:val="72"/>
        </w:rPr>
        <w:t xml:space="preserve">Project Proposal </w:t>
      </w:r>
      <w:r>
        <w:rPr>
          <w:noProof/>
        </w:rPr>
        <w:drawing>
          <wp:anchor distT="114300" distB="114300" distL="114300" distR="114300" simplePos="0" relativeHeight="251658240" behindDoc="0" locked="0" layoutInCell="1" hidden="0" allowOverlap="1">
            <wp:simplePos x="0" y="0"/>
            <wp:positionH relativeFrom="column">
              <wp:posOffset>6102331</wp:posOffset>
            </wp:positionH>
            <wp:positionV relativeFrom="paragraph">
              <wp:posOffset>171450</wp:posOffset>
            </wp:positionV>
            <wp:extent cx="698519" cy="652463"/>
            <wp:effectExtent l="0" t="0" r="0" b="0"/>
            <wp:wrapSquare wrapText="bothSides" distT="114300" distB="114300" distL="114300" distR="11430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 l="19259" t="21952" r="19189" b="20540"/>
                    <a:stretch>
                      <a:fillRect/>
                    </a:stretch>
                  </pic:blipFill>
                  <pic:spPr>
                    <a:xfrm>
                      <a:off x="0" y="0"/>
                      <a:ext cx="698519" cy="6524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1E5797EF" w:rsidR="00F008CD" w:rsidRDefault="00F51AA5">
      <w:pPr>
        <w:pStyle w:val="Heading4"/>
        <w:spacing w:line="240" w:lineRule="auto"/>
        <w:rPr>
          <w:i/>
        </w:rPr>
      </w:pPr>
      <w:bookmarkStart w:id="1" w:name="_dq6f7wl1toe5" w:colFirst="0" w:colLast="0"/>
      <w:bookmarkEnd w:id="1"/>
      <w:r>
        <w:rPr>
          <w:i/>
        </w:rPr>
        <w:t>&lt;</w:t>
      </w:r>
      <w:r w:rsidR="00FC5437">
        <w:rPr>
          <w:i/>
        </w:rPr>
        <w:t>Erkan Hatipoğlu</w:t>
      </w:r>
      <w:r>
        <w:rPr>
          <w:i/>
        </w:rPr>
        <w:t>&gt;</w:t>
      </w:r>
    </w:p>
    <w:p w14:paraId="00000003" w14:textId="77777777" w:rsidR="00F008CD" w:rsidRDefault="00F51AA5">
      <w:pPr>
        <w:spacing w:line="240" w:lineRule="auto"/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  <w:noProof/>
        </w:rPr>
        <mc:AlternateContent>
          <mc:Choice Requires="wpg">
            <w:drawing>
              <wp:inline distT="114300" distB="114300" distL="114300" distR="114300">
                <wp:extent cx="6824663" cy="18957"/>
                <wp:effectExtent l="0" t="0" r="0" b="0"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-1285800" y="2447925"/>
                          <a:ext cx="8143800" cy="0"/>
                        </a:xfrm>
                        <a:prstGeom prst="straightConnector1">
                          <a:avLst/>
                        </a:prstGeom>
                        <a:noFill/>
                        <a:ln w="28575" cap="flat" cmpd="sng">
                          <a:solidFill>
                            <a:srgbClr val="666666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inline distB="114300" distT="114300" distL="114300" distR="114300">
                <wp:extent cx="6824663" cy="18957"/>
                <wp:effectExtent b="0" l="0" r="0" t="0"/>
                <wp:docPr id="1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24663" cy="18957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00000005" w14:textId="77777777" w:rsidR="00F008CD" w:rsidRDefault="00F51AA5">
      <w:pPr>
        <w:pStyle w:val="Heading1"/>
        <w:spacing w:before="280" w:after="0" w:line="240" w:lineRule="auto"/>
      </w:pPr>
      <w:bookmarkStart w:id="2" w:name="_t3xslr8r008w" w:colFirst="0" w:colLast="0"/>
      <w:bookmarkEnd w:id="2"/>
      <w:r>
        <w:rPr>
          <w:rFonts w:ascii="Open Sans SemiBold" w:eastAsia="Open Sans SemiBold" w:hAnsi="Open Sans SemiBold" w:cs="Open Sans SemiBold"/>
          <w:color w:val="02B3E4"/>
        </w:rPr>
        <w:t>Data Labeling Approach</w:t>
      </w:r>
    </w:p>
    <w:p w14:paraId="00000006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tbl>
      <w:tblPr>
        <w:tblStyle w:val="a"/>
        <w:tblW w:w="10755" w:type="dxa"/>
        <w:tblInd w:w="180" w:type="dxa"/>
        <w:tblBorders>
          <w:top w:val="single" w:sz="4" w:space="0" w:color="2E3D49"/>
          <w:left w:val="single" w:sz="4" w:space="0" w:color="2E3D49"/>
          <w:bottom w:val="single" w:sz="4" w:space="0" w:color="2E3D49"/>
          <w:right w:val="single" w:sz="4" w:space="0" w:color="2E3D49"/>
          <w:insideH w:val="single" w:sz="4" w:space="0" w:color="2E3D49"/>
          <w:insideV w:val="single" w:sz="4" w:space="0" w:color="2E3D49"/>
        </w:tblBorders>
        <w:tblLayout w:type="fixed"/>
        <w:tblLook w:val="0600" w:firstRow="0" w:lastRow="0" w:firstColumn="0" w:lastColumn="0" w:noHBand="1" w:noVBand="1"/>
      </w:tblPr>
      <w:tblGrid>
        <w:gridCol w:w="4230"/>
        <w:gridCol w:w="6525"/>
      </w:tblGrid>
      <w:tr w:rsidR="00F008CD" w14:paraId="3FA73210" w14:textId="77777777">
        <w:trPr>
          <w:trHeight w:val="540"/>
        </w:trPr>
        <w:tc>
          <w:tcPr>
            <w:tcW w:w="4230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07" w14:textId="77777777" w:rsidR="00F008CD" w:rsidRDefault="00F51AA5" w:rsidP="009A5C6C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3" w:name="_3lkgz4m4vdcd" w:colFirst="0" w:colLast="0"/>
            <w:bookmarkEnd w:id="3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Project Overview and Goal</w:t>
            </w:r>
          </w:p>
          <w:p w14:paraId="00000008" w14:textId="77777777" w:rsidR="00F008CD" w:rsidRDefault="00F008CD" w:rsidP="009A5C6C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4" w:name="_g559ca1l0k19" w:colFirst="0" w:colLast="0"/>
            <w:bookmarkEnd w:id="4"/>
          </w:p>
          <w:p w14:paraId="00000009" w14:textId="77777777" w:rsidR="00F008CD" w:rsidRDefault="00F51AA5" w:rsidP="009A5C6C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5" w:name="_ieonooy7t55n" w:colFirst="0" w:colLast="0"/>
            <w:bookmarkEnd w:id="5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What is the industry problem you are trying to solve? Why use ML in solving this task?</w:t>
            </w:r>
          </w:p>
        </w:tc>
        <w:tc>
          <w:tcPr>
            <w:tcW w:w="6525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32B8CE4" w14:textId="03C28EBC" w:rsidR="00852362" w:rsidRPr="00130E05" w:rsidRDefault="00CE699C" w:rsidP="009A5C6C">
            <w:pPr>
              <w:spacing w:line="240" w:lineRule="auto"/>
              <w:jc w:val="both"/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</w:pPr>
            <w:r w:rsidRPr="00130E05">
              <w:rPr>
                <w:rStyle w:val="Strong"/>
                <w:rFonts w:ascii="Open Sans" w:hAnsi="Open Sans" w:cs="Open Sans"/>
                <w:b w:val="0"/>
                <w:bCs w:val="0"/>
                <w:color w:val="4F4F4F"/>
                <w:sz w:val="20"/>
                <w:szCs w:val="20"/>
                <w:shd w:val="clear" w:color="auto" w:fill="FFFFFF"/>
              </w:rPr>
              <w:t>My goal is to build a product that helps doctors quickly identify cases of pneumonia in children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.</w:t>
            </w:r>
          </w:p>
          <w:p w14:paraId="59EA728D" w14:textId="77777777" w:rsidR="009A5C6C" w:rsidRPr="00130E05" w:rsidRDefault="009A5C6C" w:rsidP="009A5C6C">
            <w:pPr>
              <w:spacing w:line="240" w:lineRule="auto"/>
              <w:jc w:val="both"/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</w:pPr>
          </w:p>
          <w:p w14:paraId="0000000A" w14:textId="7AAA7F33" w:rsidR="00F008CD" w:rsidRPr="00130E05" w:rsidRDefault="009A5C6C" w:rsidP="009A5C6C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M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y 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first 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task, as a product manager, is to build a labeled dataset that distinguishes between healthy and pneumonia x-ray images.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Later, by using this dataset, 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ML can</w:t>
            </w:r>
            <w:r w:rsidR="00CE699C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help 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doctors to flag serious cases, quickly identify healthy cases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,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and generally act as a diagnostic aid for 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doctors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. 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Therefore,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doctors can focus on 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treatment which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is a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more serious task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. </w:t>
            </w:r>
          </w:p>
        </w:tc>
      </w:tr>
      <w:tr w:rsidR="00F008CD" w14:paraId="0C3865FC" w14:textId="77777777">
        <w:trPr>
          <w:trHeight w:val="540"/>
        </w:trPr>
        <w:tc>
          <w:tcPr>
            <w:tcW w:w="4230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0B" w14:textId="77777777" w:rsidR="00F008CD" w:rsidRDefault="00F51AA5" w:rsidP="0083296E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6" w:name="_lj36oxshypf2" w:colFirst="0" w:colLast="0"/>
            <w:bookmarkEnd w:id="6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Choice of Data Labels</w:t>
            </w:r>
          </w:p>
          <w:p w14:paraId="0000000C" w14:textId="77777777" w:rsidR="00F008CD" w:rsidRDefault="00F008CD" w:rsidP="0083296E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7" w:name="_wf6k0wjfptk0" w:colFirst="0" w:colLast="0"/>
            <w:bookmarkEnd w:id="7"/>
          </w:p>
          <w:p w14:paraId="0000000D" w14:textId="77777777" w:rsidR="00F008CD" w:rsidRDefault="00F51AA5" w:rsidP="0083296E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8" w:name="_f6m0d8bptq7e" w:colFirst="0" w:colLast="0"/>
            <w:bookmarkEnd w:id="8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What labels did you decide to add to your data? And why did you decide on these </w:t>
            </w:r>
            <w:proofErr w:type="gramStart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labels</w:t>
            </w:r>
            <w:proofErr w:type="gramEnd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 vs any other option?</w:t>
            </w:r>
          </w:p>
        </w:tc>
        <w:tc>
          <w:tcPr>
            <w:tcW w:w="6525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55F3504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There are basically 3 labels: </w:t>
            </w:r>
          </w:p>
          <w:p w14:paraId="1081CD79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5EB44777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•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ab/>
              <w:t>Yes,</w:t>
            </w:r>
          </w:p>
          <w:p w14:paraId="45267606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•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ab/>
              <w:t>No,</w:t>
            </w:r>
          </w:p>
          <w:p w14:paraId="6F8A9D31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•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ab/>
              <w:t>Ns (Not Sure),</w:t>
            </w:r>
          </w:p>
          <w:p w14:paraId="33BD58E9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208C315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If yes is selected types of symptoms are also asked the annotators. The types of symptoms may help doctors in their treatments. 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Yes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means the annotator is totally confident in his selection.</w:t>
            </w:r>
          </w:p>
          <w:p w14:paraId="2530A757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56907C9D" w14:textId="0BA48962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If the annotator is not confident about his/her 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decision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(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i.e.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he/she cannot either say yes or no) he/she may select Not Sure.  If this option is selected the annotator also needs to select the likeliness of Pneumonia in a 1 (Not at all likely) to 5 (Extremely likely) scale. </w:t>
            </w:r>
          </w:p>
          <w:p w14:paraId="000972DF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58894B4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As a 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result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with the help of all annotators and manual checks if necessary, the confidence level of the dataset may be increased and uncertainty may be decreased.</w:t>
            </w:r>
          </w:p>
          <w:p w14:paraId="63BD8000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0E" w14:textId="77E479D9" w:rsidR="00710F69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One disadvantage of this labeling scheme is that we have 3 labels. However, we need binary classification (healthy or not). As a result, we need to find a method to decrease labels to 2 after the annotation is finished. If Not Sure answers are 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rare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we can try the manual check. If 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not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we can decide after calculating the mean of the scales. For example, if mean &lt; 2.5 then no, else yes.</w:t>
            </w:r>
          </w:p>
        </w:tc>
      </w:tr>
    </w:tbl>
    <w:p w14:paraId="0000000F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0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1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2" w14:textId="77777777" w:rsidR="00F008CD" w:rsidRDefault="00F51AA5">
      <w:pPr>
        <w:pStyle w:val="Heading1"/>
        <w:spacing w:before="280" w:after="0" w:line="240" w:lineRule="auto"/>
        <w:rPr>
          <w:rFonts w:ascii="Open Sans SemiBold" w:eastAsia="Open Sans SemiBold" w:hAnsi="Open Sans SemiBold" w:cs="Open Sans SemiBold"/>
          <w:color w:val="02B3E4"/>
        </w:rPr>
      </w:pPr>
      <w:bookmarkStart w:id="9" w:name="_m8ydcpiwzcud" w:colFirst="0" w:colLast="0"/>
      <w:bookmarkEnd w:id="9"/>
      <w:r>
        <w:rPr>
          <w:rFonts w:ascii="Open Sans SemiBold" w:eastAsia="Open Sans SemiBold" w:hAnsi="Open Sans SemiBold" w:cs="Open Sans SemiBold"/>
          <w:color w:val="02B3E4"/>
        </w:rPr>
        <w:lastRenderedPageBreak/>
        <w:t>Test Questions &amp; Quality Assurance</w:t>
      </w:r>
    </w:p>
    <w:p w14:paraId="00000013" w14:textId="77777777" w:rsidR="00F008CD" w:rsidRDefault="00F008CD"/>
    <w:tbl>
      <w:tblPr>
        <w:tblStyle w:val="a0"/>
        <w:tblW w:w="10740" w:type="dxa"/>
        <w:tblInd w:w="1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260"/>
        <w:gridCol w:w="6480"/>
      </w:tblGrid>
      <w:tr w:rsidR="00F008CD" w14:paraId="6AAD23AD" w14:textId="77777777">
        <w:trPr>
          <w:trHeight w:val="180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4" w14:textId="77777777" w:rsidR="00F008CD" w:rsidRDefault="00F51AA5" w:rsidP="000C5D61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0" w:name="_m503s4sngpvy" w:colFirst="0" w:colLast="0"/>
            <w:bookmarkEnd w:id="10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Number of Test Questions</w:t>
            </w:r>
          </w:p>
          <w:p w14:paraId="00000015" w14:textId="77777777" w:rsidR="00F008CD" w:rsidRDefault="00F008CD" w:rsidP="000C5D61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11" w:name="_3azt5hfgx774" w:colFirst="0" w:colLast="0"/>
            <w:bookmarkEnd w:id="11"/>
          </w:p>
          <w:p w14:paraId="00000016" w14:textId="77777777" w:rsidR="00F008CD" w:rsidRDefault="00F51AA5" w:rsidP="000C5D61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12" w:name="_qmmuokcboexb" w:colFirst="0" w:colLast="0"/>
            <w:bookmarkEnd w:id="12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Considering the size of this dataset, how many test questions did you develop to prepare for launching a data annotation job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7" w14:textId="79008263" w:rsidR="00F008CD" w:rsidRDefault="000C5D61" w:rsidP="000C5D6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0C5D6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We have 101 unlabeled and 16 labeled data. As a result, the total number of data is 117. As suggested by Appen, I have developed 8 test questions from labeled data which is more than 5% of unlabeled data.</w:t>
            </w:r>
          </w:p>
        </w:tc>
      </w:tr>
      <w:tr w:rsidR="00F008CD" w14:paraId="0F3E875B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8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Improving a Test Question</w:t>
            </w:r>
          </w:p>
          <w:p w14:paraId="00000019" w14:textId="77777777" w:rsidR="00F008CD" w:rsidRDefault="00F008CD">
            <w:pPr>
              <w:spacing w:line="240" w:lineRule="auto"/>
            </w:pPr>
          </w:p>
          <w:p w14:paraId="0000001A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13" w:name="_rqunvapv42xl" w:colFirst="0" w:colLast="0"/>
            <w:bookmarkEnd w:id="13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Given the following test question which almost 100% of annotators missed, statistics, what steps might you take to improve or redesign this question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B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noProof/>
                <w:color w:val="2E3D49"/>
                <w:sz w:val="20"/>
                <w:szCs w:val="20"/>
              </w:rPr>
              <w:drawing>
                <wp:inline distT="114300" distB="114300" distL="114300" distR="114300">
                  <wp:extent cx="3924300" cy="584200"/>
                  <wp:effectExtent l="0" t="0" r="0" b="0"/>
                  <wp:docPr id="4" name="image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5842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4BDF346C" w14:textId="492B5FFB" w:rsidR="00775665" w:rsidRDefault="00775665" w:rsidP="00775665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It seems that the instructions and/or example questions are not enough. </w:t>
            </w:r>
            <w:proofErr w:type="gramStart"/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First</w:t>
            </w:r>
            <w:proofErr w:type="gramEnd"/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I need to 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reanalyze the missed question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. Then:</w:t>
            </w:r>
          </w:p>
          <w:p w14:paraId="200E01BE" w14:textId="77777777" w:rsidR="004B465B" w:rsidRDefault="004B465B" w:rsidP="00775665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6AE5CAA3" w14:textId="5E9A2EFD" w:rsidR="00775665" w:rsidRDefault="00775665" w:rsidP="0077566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77566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I can try to cha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nge the instructions and/or</w:t>
            </w:r>
          </w:p>
          <w:p w14:paraId="5DDC34A9" w14:textId="00A26465" w:rsidR="00775665" w:rsidRDefault="00775665" w:rsidP="0077566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I can develop more examples to clarify the missed question.</w:t>
            </w:r>
          </w:p>
          <w:p w14:paraId="0000001D" w14:textId="15B9BFE1" w:rsidR="00F008CD" w:rsidRPr="00775665" w:rsidRDefault="00775665" w:rsidP="0077566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proofErr w:type="gramStart"/>
            <w:r w:rsidRPr="0077566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Obviously</w:t>
            </w:r>
            <w:proofErr w:type="gramEnd"/>
            <w:r w:rsidRPr="0077566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my test question is a tricky one. I may 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a</w:t>
            </w:r>
            <w:r w:rsidRPr="0077566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lso make an example from this very question if I think that other test questions are enough for </w:t>
            </w:r>
            <w:r w:rsidRPr="0077566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Quality Assurance</w:t>
            </w:r>
            <w:r w:rsidRPr="0077566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.  </w:t>
            </w:r>
          </w:p>
          <w:p w14:paraId="0000001E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  <w:tr w:rsidR="00F008CD" w14:paraId="6CDB69ED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F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4" w:name="_we3mv4cga3xy" w:colFirst="0" w:colLast="0"/>
            <w:bookmarkEnd w:id="14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Contributor Satisfaction</w:t>
            </w:r>
          </w:p>
          <w:p w14:paraId="00000020" w14:textId="77777777" w:rsidR="00F008CD" w:rsidRDefault="00F008CD">
            <w:pPr>
              <w:spacing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</w:p>
          <w:p w14:paraId="00000021" w14:textId="77777777" w:rsidR="00F008CD" w:rsidRDefault="00F51AA5">
            <w:pPr>
              <w:spacing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Say </w:t>
            </w:r>
            <w:proofErr w:type="gramStart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you’ve</w:t>
            </w:r>
            <w:proofErr w:type="gramEnd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 run a test launch and gotten back results from your annotators; the instructions and test questions are rated below 3.5, what areas of your Instruction document would you try to improve (Examples, Test Questions, etc.)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22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noProof/>
                <w:color w:val="2E3D49"/>
                <w:sz w:val="20"/>
                <w:szCs w:val="20"/>
              </w:rPr>
              <w:drawing>
                <wp:inline distT="114300" distB="114300" distL="114300" distR="114300">
                  <wp:extent cx="3924300" cy="2095500"/>
                  <wp:effectExtent l="0" t="0" r="0" b="0"/>
                  <wp:docPr id="3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20955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2F03951A" w14:textId="77777777" w:rsidR="00EB1690" w:rsidRPr="00EB1690" w:rsidRDefault="00EB1690" w:rsidP="00EC04D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From the results, it seems that the annotators </w:t>
            </w:r>
            <w:proofErr w:type="gramStart"/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didn’t</w:t>
            </w:r>
            <w:proofErr w:type="gramEnd"/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understand the instructions. They also seem to get difficulty answering the test questions and labeling jobs.</w:t>
            </w:r>
          </w:p>
          <w:p w14:paraId="377BDF76" w14:textId="77777777" w:rsidR="00EB1690" w:rsidRPr="00EB1690" w:rsidRDefault="00EB1690" w:rsidP="00EC04D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2638839E" w14:textId="77777777" w:rsidR="00EB1690" w:rsidRPr="00EB1690" w:rsidRDefault="00EB1690" w:rsidP="00EC04D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Consequently, the first thing to do is updating the examples to clarify the labeling job. More examples may help them understand better. Next since the annotators find the instructions </w:t>
            </w:r>
            <w:proofErr w:type="gramStart"/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not clear</w:t>
            </w:r>
            <w:proofErr w:type="gramEnd"/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I may try to improve the Steps and/or rules sections.</w:t>
            </w:r>
          </w:p>
          <w:p w14:paraId="611DFE64" w14:textId="77777777" w:rsidR="00EB1690" w:rsidRPr="00EB1690" w:rsidRDefault="00EB1690" w:rsidP="00EC04D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26" w14:textId="56B532CB" w:rsidR="00F008CD" w:rsidRDefault="00EB1690" w:rsidP="00EC04D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No need to improve Test Questions for now. After I make the necessary </w:t>
            </w:r>
            <w:proofErr w:type="gramStart"/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changes</w:t>
            </w:r>
            <w:proofErr w:type="gramEnd"/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I can launch a new set of data and check the feedback again.</w:t>
            </w:r>
          </w:p>
        </w:tc>
      </w:tr>
    </w:tbl>
    <w:p w14:paraId="00000027" w14:textId="77777777" w:rsidR="00F008CD" w:rsidRDefault="00F008CD">
      <w:pPr>
        <w:pStyle w:val="Title"/>
        <w:spacing w:line="240" w:lineRule="auto"/>
        <w:rPr>
          <w:rFonts w:ascii="Open Sans" w:eastAsia="Open Sans" w:hAnsi="Open Sans" w:cs="Open Sans"/>
          <w:sz w:val="28"/>
          <w:szCs w:val="28"/>
        </w:rPr>
      </w:pPr>
      <w:bookmarkStart w:id="15" w:name="_c7vkv76jnztg" w:colFirst="0" w:colLast="0"/>
      <w:bookmarkEnd w:id="15"/>
    </w:p>
    <w:p w14:paraId="00000028" w14:textId="77777777" w:rsidR="00F008CD" w:rsidRDefault="00F008CD"/>
    <w:p w14:paraId="00000029" w14:textId="77777777" w:rsidR="00F008CD" w:rsidRDefault="00F008CD"/>
    <w:p w14:paraId="0000002A" w14:textId="77777777" w:rsidR="00F008CD" w:rsidRDefault="00F008CD"/>
    <w:p w14:paraId="0000002B" w14:textId="77777777" w:rsidR="00F008CD" w:rsidRDefault="00F51AA5">
      <w:pPr>
        <w:pStyle w:val="Heading1"/>
        <w:spacing w:before="280" w:after="0" w:line="240" w:lineRule="auto"/>
        <w:rPr>
          <w:rFonts w:ascii="Open Sans SemiBold" w:eastAsia="Open Sans SemiBold" w:hAnsi="Open Sans SemiBold" w:cs="Open Sans SemiBold"/>
          <w:color w:val="02B3E4"/>
        </w:rPr>
      </w:pPr>
      <w:bookmarkStart w:id="16" w:name="_11qm8rbo8irn" w:colFirst="0" w:colLast="0"/>
      <w:bookmarkEnd w:id="16"/>
      <w:r>
        <w:rPr>
          <w:rFonts w:ascii="Open Sans SemiBold" w:eastAsia="Open Sans SemiBold" w:hAnsi="Open Sans SemiBold" w:cs="Open Sans SemiBold"/>
          <w:color w:val="02B3E4"/>
        </w:rPr>
        <w:t>Limitations &amp; Improvements</w:t>
      </w:r>
    </w:p>
    <w:p w14:paraId="0000002C" w14:textId="77777777" w:rsidR="00F008CD" w:rsidRDefault="00F008CD"/>
    <w:tbl>
      <w:tblPr>
        <w:tblStyle w:val="a1"/>
        <w:tblW w:w="10740" w:type="dxa"/>
        <w:tblInd w:w="1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260"/>
        <w:gridCol w:w="6480"/>
      </w:tblGrid>
      <w:tr w:rsidR="00F008CD" w14:paraId="387B87F5" w14:textId="77777777">
        <w:trPr>
          <w:trHeight w:val="180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2D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7" w:name="_fd2a0eowvvna" w:colFirst="0" w:colLast="0"/>
            <w:bookmarkEnd w:id="17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Data Source</w:t>
            </w:r>
          </w:p>
          <w:p w14:paraId="0000002E" w14:textId="77777777" w:rsidR="00F008CD" w:rsidRDefault="00F008CD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18" w:name="_hhkiwgea7pw4" w:colFirst="0" w:colLast="0"/>
            <w:bookmarkEnd w:id="18"/>
          </w:p>
          <w:p w14:paraId="0000002F" w14:textId="77777777" w:rsidR="00F008CD" w:rsidRDefault="00F51AA5">
            <w:pPr>
              <w:pStyle w:val="Heading3"/>
              <w:widowControl w:val="0"/>
              <w:spacing w:before="0" w:after="0" w:line="240" w:lineRule="auto"/>
            </w:pPr>
            <w:bookmarkStart w:id="19" w:name="_ndq9wjwvp8ws" w:colFirst="0" w:colLast="0"/>
            <w:bookmarkEnd w:id="19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Consider the size and source of your data; what biases are built into the data and how might the data be improved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7BFE9C6" w14:textId="1186FF53" w:rsidR="00F008CD" w:rsidRDefault="006753E7" w:rsidP="00EC04D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The size of the dataset is extremely small. </w:t>
            </w:r>
            <w:r w:rsidRPr="000C5D6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We have 101 unlabeled and 16 labeled data. As a result, the total number of data is 117.</w:t>
            </w:r>
            <w:r w:rsidR="00EC04D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It is highly probable that we</w:t>
            </w:r>
            <w:r w:rsidR="00EC04D1" w:rsidRPr="00EC04D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could get some significant </w:t>
            </w:r>
            <w:hyperlink r:id="rId10" w:tgtFrame="_blank" w:history="1">
              <w:r w:rsidR="00EC04D1" w:rsidRPr="00EC04D1">
                <w:rPr>
                  <w:rFonts w:ascii="Open Sans" w:eastAsia="Open Sans" w:hAnsi="Open Sans" w:cs="Open Sans"/>
                  <w:b/>
                  <w:bCs/>
                  <w:i/>
                  <w:iCs/>
                  <w:color w:val="2E3D49"/>
                  <w:sz w:val="20"/>
                  <w:szCs w:val="20"/>
                </w:rPr>
                <w:t>sampling bias</w:t>
              </w:r>
            </w:hyperlink>
            <w:r w:rsidR="00EC04D1" w:rsidRPr="00EC04D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 in </w:t>
            </w:r>
            <w:r w:rsidR="00EC04D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our</w:t>
            </w:r>
            <w:r w:rsidR="00EC04D1" w:rsidRPr="00EC04D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end predictions</w:t>
            </w:r>
            <w:r w:rsidR="00C640A7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.</w:t>
            </w:r>
          </w:p>
          <w:p w14:paraId="01984113" w14:textId="77777777" w:rsidR="003057BE" w:rsidRDefault="003057BE" w:rsidP="00EC04D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3C6AD0E8" w14:textId="18ED04AE" w:rsidR="003057BE" w:rsidRDefault="003057BE" w:rsidP="00EC04D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From the Overview of the project</w:t>
            </w:r>
            <w:r w:rsidR="00C640A7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(and experience)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we also know that the</w:t>
            </w:r>
            <w:r w:rsidRPr="003057BE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images are slightly different in size and taken under slightly different exposure times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. </w:t>
            </w:r>
            <w:r w:rsidR="002E3643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W</w:t>
            </w:r>
            <w:r w:rsidR="002E3643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e</w:t>
            </w:r>
            <w:r w:rsidR="002E3643" w:rsidRPr="00EC04D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could get some </w:t>
            </w:r>
            <w:hyperlink r:id="rId11" w:tgtFrame="_blank" w:history="1">
              <w:r w:rsidR="002E3643">
                <w:rPr>
                  <w:rFonts w:ascii="Open Sans" w:eastAsia="Open Sans" w:hAnsi="Open Sans" w:cs="Open Sans"/>
                  <w:b/>
                  <w:bCs/>
                  <w:i/>
                  <w:iCs/>
                  <w:color w:val="2E3D49"/>
                  <w:sz w:val="20"/>
                  <w:szCs w:val="20"/>
                </w:rPr>
                <w:t>measurement</w:t>
              </w:r>
              <w:r w:rsidR="002E3643" w:rsidRPr="00EC04D1">
                <w:rPr>
                  <w:rFonts w:ascii="Open Sans" w:eastAsia="Open Sans" w:hAnsi="Open Sans" w:cs="Open Sans"/>
                  <w:b/>
                  <w:bCs/>
                  <w:i/>
                  <w:iCs/>
                  <w:color w:val="2E3D49"/>
                  <w:sz w:val="20"/>
                  <w:szCs w:val="20"/>
                </w:rPr>
                <w:t xml:space="preserve"> bias</w:t>
              </w:r>
            </w:hyperlink>
            <w:r w:rsidR="002E3643" w:rsidRPr="00EC04D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 </w:t>
            </w:r>
            <w:r w:rsidR="002E3643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because of this </w:t>
            </w:r>
            <w:r w:rsidR="002E3643" w:rsidRPr="00EC04D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in </w:t>
            </w:r>
            <w:r w:rsidR="002E3643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our</w:t>
            </w:r>
            <w:r w:rsidR="002E3643" w:rsidRPr="00EC04D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end predictions</w:t>
            </w:r>
            <w:r w:rsidR="00C640A7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.</w:t>
            </w:r>
          </w:p>
          <w:p w14:paraId="57D95270" w14:textId="473C7A9D" w:rsidR="00C640A7" w:rsidRDefault="00C640A7" w:rsidP="00EC04D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766B5DE" w14:textId="36F73567" w:rsidR="00C640A7" w:rsidRDefault="00C640A7" w:rsidP="00EC04D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proofErr w:type="gramStart"/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In order to</w:t>
            </w:r>
            <w:proofErr w:type="gramEnd"/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improve the data:</w:t>
            </w:r>
          </w:p>
          <w:p w14:paraId="44C893D9" w14:textId="77777777" w:rsidR="00C640A7" w:rsidRDefault="00C640A7" w:rsidP="00EC04D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22364E0E" w14:textId="77777777" w:rsidR="00C640A7" w:rsidRDefault="00C640A7" w:rsidP="00C640A7">
            <w:pPr>
              <w:pStyle w:val="ListParagraph"/>
              <w:widowControl w:val="0"/>
              <w:numPr>
                <w:ilvl w:val="0"/>
                <w:numId w:val="3"/>
              </w:num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C640A7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We must get 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much</w:t>
            </w:r>
            <w:r w:rsidRPr="00C640A7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more data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,</w:t>
            </w:r>
          </w:p>
          <w:p w14:paraId="00000030" w14:textId="7145BB9E" w:rsidR="002E3643" w:rsidRDefault="00C640A7" w:rsidP="00C640A7">
            <w:pPr>
              <w:pStyle w:val="ListParagraph"/>
              <w:widowControl w:val="0"/>
              <w:numPr>
                <w:ilvl w:val="0"/>
                <w:numId w:val="3"/>
              </w:num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C640A7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The size and exposure times of the new dat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a</w:t>
            </w:r>
            <w:r w:rsidRPr="00C640A7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should be the same.</w:t>
            </w:r>
          </w:p>
        </w:tc>
      </w:tr>
      <w:tr w:rsidR="00F008CD" w14:paraId="761B9A57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31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20" w:name="_38de0xpih5bm" w:colFirst="0" w:colLast="0"/>
            <w:bookmarkEnd w:id="20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Designing for Longevity</w:t>
            </w:r>
          </w:p>
          <w:p w14:paraId="00000032" w14:textId="77777777" w:rsidR="00F008CD" w:rsidRDefault="00F008CD">
            <w:pPr>
              <w:spacing w:line="240" w:lineRule="auto"/>
            </w:pPr>
          </w:p>
          <w:p w14:paraId="00000033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21" w:name="_i0motu3ub58y" w:colFirst="0" w:colLast="0"/>
            <w:bookmarkEnd w:id="21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How might you improve your data labeling job, test questions, or product in the long-term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34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</w:tbl>
    <w:p w14:paraId="00000035" w14:textId="77777777" w:rsidR="00F008CD" w:rsidRDefault="00F008CD">
      <w:pPr>
        <w:pStyle w:val="Title"/>
        <w:spacing w:line="240" w:lineRule="auto"/>
        <w:rPr>
          <w:rFonts w:ascii="Open Sans" w:eastAsia="Open Sans" w:hAnsi="Open Sans" w:cs="Open Sans"/>
          <w:sz w:val="28"/>
          <w:szCs w:val="28"/>
        </w:rPr>
      </w:pPr>
      <w:bookmarkStart w:id="22" w:name="_bucv6k3u0o4q" w:colFirst="0" w:colLast="0"/>
      <w:bookmarkEnd w:id="22"/>
    </w:p>
    <w:p w14:paraId="00000036" w14:textId="77777777" w:rsidR="00F008CD" w:rsidRDefault="00F008CD">
      <w:pPr>
        <w:spacing w:line="240" w:lineRule="auto"/>
      </w:pPr>
    </w:p>
    <w:sectPr w:rsidR="00F008CD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Open Sans SemiBold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EA6B58"/>
    <w:multiLevelType w:val="hybridMultilevel"/>
    <w:tmpl w:val="0008A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C325E4"/>
    <w:multiLevelType w:val="hybridMultilevel"/>
    <w:tmpl w:val="A5A09C8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72155B4F"/>
    <w:multiLevelType w:val="hybridMultilevel"/>
    <w:tmpl w:val="6EBE0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displayBackgroundShape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wICUwMTS1MzSyUdpeDU4uLM/DyQApNaAANTMGYsAAAA"/>
  </w:docVars>
  <w:rsids>
    <w:rsidRoot w:val="00F008CD"/>
    <w:rsid w:val="000C5D61"/>
    <w:rsid w:val="001304D0"/>
    <w:rsid w:val="00130E05"/>
    <w:rsid w:val="00275AB9"/>
    <w:rsid w:val="002E3643"/>
    <w:rsid w:val="003057BE"/>
    <w:rsid w:val="004B465B"/>
    <w:rsid w:val="005020DB"/>
    <w:rsid w:val="006753E7"/>
    <w:rsid w:val="006C3027"/>
    <w:rsid w:val="00710F69"/>
    <w:rsid w:val="00775665"/>
    <w:rsid w:val="0083296E"/>
    <w:rsid w:val="00852362"/>
    <w:rsid w:val="008F459A"/>
    <w:rsid w:val="009A5C6C"/>
    <w:rsid w:val="00AB7D01"/>
    <w:rsid w:val="00B92618"/>
    <w:rsid w:val="00C217D7"/>
    <w:rsid w:val="00C640A7"/>
    <w:rsid w:val="00CE699C"/>
    <w:rsid w:val="00E00984"/>
    <w:rsid w:val="00EB1690"/>
    <w:rsid w:val="00EC04D1"/>
    <w:rsid w:val="00F008CD"/>
    <w:rsid w:val="00F10444"/>
    <w:rsid w:val="00F51AA5"/>
    <w:rsid w:val="00F71027"/>
    <w:rsid w:val="00FC5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CD764"/>
  <w15:docId w15:val="{CE5743D6-3122-4482-B027-B492A4778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Strong">
    <w:name w:val="Strong"/>
    <w:basedOn w:val="DefaultParagraphFont"/>
    <w:uiPriority w:val="22"/>
    <w:qFormat/>
    <w:rsid w:val="00CE699C"/>
    <w:rPr>
      <w:b/>
      <w:bCs/>
    </w:rPr>
  </w:style>
  <w:style w:type="paragraph" w:styleId="ListParagraph">
    <w:name w:val="List Paragraph"/>
    <w:basedOn w:val="Normal"/>
    <w:uiPriority w:val="34"/>
    <w:qFormat/>
    <w:rsid w:val="00C217D7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8F459A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EC04D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en.wikipedia.org/wiki/Sampling_bia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Sampling_bia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EF628F-7F04-4190-80D2-FE680B37AB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4</TotalTime>
  <Pages>3</Pages>
  <Words>694</Words>
  <Characters>396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hatipoglu@outlook.com.tr</cp:lastModifiedBy>
  <cp:revision>17</cp:revision>
  <dcterms:created xsi:type="dcterms:W3CDTF">2021-06-29T20:30:00Z</dcterms:created>
  <dcterms:modified xsi:type="dcterms:W3CDTF">2021-07-08T21:09:00Z</dcterms:modified>
</cp:coreProperties>
</file>